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06EA" w:rsidRDefault="000906EA">
      <w:pPr>
        <w:pStyle w:val="Tekstpodstawowy"/>
        <w:rPr>
          <w:rFonts w:ascii="Times New Roman"/>
        </w:rPr>
      </w:pPr>
    </w:p>
    <w:p w:rsidR="000906EA" w:rsidRPr="00E7050D" w:rsidRDefault="000A5C65" w:rsidP="00757831">
      <w:pPr>
        <w:spacing w:before="227"/>
        <w:ind w:left="2438" w:firstLine="442"/>
        <w:jc w:val="center"/>
        <w:rPr>
          <w:b/>
          <w:color w:val="21409A"/>
          <w:sz w:val="38"/>
          <w:lang w:val="pl-PL"/>
        </w:rPr>
      </w:pPr>
      <w:r w:rsidRPr="00E7050D">
        <w:rPr>
          <w:b/>
          <w:noProof/>
          <w:lang w:val="pl-PL" w:eastAsia="pl-PL"/>
        </w:rPr>
        <w:drawing>
          <wp:anchor distT="0" distB="0" distL="0" distR="0" simplePos="0" relativeHeight="1024" behindDoc="0" locked="0" layoutInCell="1" allowOverlap="1">
            <wp:simplePos x="0" y="0"/>
            <wp:positionH relativeFrom="page">
              <wp:posOffset>421719</wp:posOffset>
            </wp:positionH>
            <wp:positionV relativeFrom="paragraph">
              <wp:posOffset>-148235</wp:posOffset>
            </wp:positionV>
            <wp:extent cx="1283919" cy="1283906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3919" cy="12839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7050D" w:rsidRPr="00E7050D">
        <w:rPr>
          <w:b/>
          <w:color w:val="21409A"/>
          <w:sz w:val="38"/>
          <w:lang w:val="pl-PL"/>
        </w:rPr>
        <w:t>Przedmiotow</w:t>
      </w:r>
      <w:r w:rsidR="00757831">
        <w:rPr>
          <w:b/>
          <w:color w:val="21409A"/>
          <w:sz w:val="38"/>
          <w:lang w:val="pl-PL"/>
        </w:rPr>
        <w:t>e</w:t>
      </w:r>
      <w:r w:rsidR="00E7050D" w:rsidRPr="00E7050D">
        <w:rPr>
          <w:b/>
          <w:color w:val="21409A"/>
          <w:sz w:val="38"/>
          <w:lang w:val="pl-PL"/>
        </w:rPr>
        <w:t xml:space="preserve"> </w:t>
      </w:r>
      <w:r w:rsidR="00757831">
        <w:rPr>
          <w:b/>
          <w:color w:val="21409A"/>
          <w:sz w:val="38"/>
          <w:lang w:val="pl-PL"/>
        </w:rPr>
        <w:t>Zasady</w:t>
      </w:r>
      <w:r w:rsidR="00E7050D" w:rsidRPr="00E7050D">
        <w:rPr>
          <w:b/>
          <w:color w:val="21409A"/>
          <w:sz w:val="38"/>
          <w:lang w:val="pl-PL"/>
        </w:rPr>
        <w:t xml:space="preserve"> Oceniania</w:t>
      </w:r>
    </w:p>
    <w:p w:rsidR="00E7050D" w:rsidRPr="00E7050D" w:rsidRDefault="00E7050D" w:rsidP="00757831">
      <w:pPr>
        <w:spacing w:before="227"/>
        <w:ind w:left="2438" w:firstLine="442"/>
        <w:jc w:val="center"/>
        <w:rPr>
          <w:b/>
          <w:color w:val="21409A"/>
          <w:sz w:val="38"/>
          <w:lang w:val="pl-PL"/>
        </w:rPr>
      </w:pPr>
      <w:r w:rsidRPr="00E7050D">
        <w:rPr>
          <w:b/>
          <w:color w:val="21409A"/>
          <w:sz w:val="38"/>
          <w:lang w:val="pl-PL"/>
        </w:rPr>
        <w:t>na</w:t>
      </w:r>
      <w:r w:rsidR="00721F4A">
        <w:rPr>
          <w:b/>
          <w:color w:val="21409A"/>
          <w:sz w:val="38"/>
          <w:lang w:val="pl-PL"/>
        </w:rPr>
        <w:t xml:space="preserve"> przedmiot</w:t>
      </w:r>
      <w:r w:rsidR="00757831">
        <w:rPr>
          <w:b/>
          <w:color w:val="21409A"/>
          <w:sz w:val="38"/>
          <w:lang w:val="pl-PL"/>
        </w:rPr>
        <w:t xml:space="preserve">ach </w:t>
      </w:r>
      <w:r w:rsidR="00721F4A">
        <w:rPr>
          <w:b/>
          <w:color w:val="21409A"/>
          <w:sz w:val="38"/>
          <w:lang w:val="pl-PL"/>
        </w:rPr>
        <w:t>przyrodniczych</w:t>
      </w:r>
    </w:p>
    <w:p w:rsidR="00E7050D" w:rsidRDefault="00E7050D" w:rsidP="00757831">
      <w:pPr>
        <w:spacing w:before="227"/>
        <w:ind w:left="2438" w:firstLine="442"/>
        <w:jc w:val="center"/>
        <w:rPr>
          <w:b/>
          <w:color w:val="21409A"/>
          <w:sz w:val="38"/>
          <w:lang w:val="pl-PL"/>
        </w:rPr>
      </w:pPr>
      <w:r>
        <w:rPr>
          <w:b/>
          <w:color w:val="21409A"/>
          <w:sz w:val="38"/>
          <w:lang w:val="pl-PL"/>
        </w:rPr>
        <w:t>- r</w:t>
      </w:r>
      <w:r w:rsidRPr="00E7050D">
        <w:rPr>
          <w:b/>
          <w:color w:val="21409A"/>
          <w:sz w:val="38"/>
          <w:lang w:val="pl-PL"/>
        </w:rPr>
        <w:t>ok szkolny 2020/2021</w:t>
      </w:r>
      <w:r>
        <w:rPr>
          <w:b/>
          <w:color w:val="21409A"/>
          <w:sz w:val="38"/>
          <w:lang w:val="pl-PL"/>
        </w:rPr>
        <w:t xml:space="preserve"> -</w:t>
      </w:r>
    </w:p>
    <w:p w:rsidR="00E7050D" w:rsidRPr="00E7050D" w:rsidRDefault="00E7050D" w:rsidP="004447AD">
      <w:pPr>
        <w:spacing w:before="227" w:line="360" w:lineRule="auto"/>
        <w:rPr>
          <w:rFonts w:ascii="Times New Roman" w:hAnsi="Times New Roman" w:cs="Times New Roman"/>
          <w:sz w:val="24"/>
          <w:szCs w:val="24"/>
          <w:lang w:val="pl-PL"/>
        </w:rPr>
      </w:pPr>
    </w:p>
    <w:p w:rsidR="00721F4A" w:rsidRPr="004447AD" w:rsidRDefault="00721F4A" w:rsidP="007578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7AD">
        <w:rPr>
          <w:rFonts w:ascii="Times New Roman" w:hAnsi="Times New Roman" w:cs="Times New Roman"/>
          <w:b/>
          <w:sz w:val="24"/>
          <w:szCs w:val="24"/>
        </w:rPr>
        <w:t>1.</w:t>
      </w:r>
      <w:r w:rsidRPr="004447AD">
        <w:rPr>
          <w:rFonts w:ascii="Times New Roman" w:hAnsi="Times New Roman" w:cs="Times New Roman"/>
          <w:sz w:val="24"/>
          <w:szCs w:val="24"/>
        </w:rPr>
        <w:t xml:space="preserve">Na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lekcjach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rzedmiotów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rzyrodniczych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oceni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odlegają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sprawdziany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owtórki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kartkówki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konturówki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zadani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domow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odpowiedzi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ustn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zadani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dodatkow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aktywność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rojekty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>.</w:t>
      </w:r>
    </w:p>
    <w:p w:rsidR="00721F4A" w:rsidRPr="004447AD" w:rsidRDefault="00721F4A" w:rsidP="007578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7AD">
        <w:rPr>
          <w:rFonts w:ascii="Times New Roman" w:hAnsi="Times New Roman" w:cs="Times New Roman"/>
          <w:b/>
          <w:sz w:val="24"/>
          <w:szCs w:val="24"/>
        </w:rPr>
        <w:t>2</w:t>
      </w:r>
      <w:r w:rsidRPr="004447AD">
        <w:rPr>
          <w:rFonts w:ascii="Times New Roman" w:hAnsi="Times New Roman" w:cs="Times New Roman"/>
          <w:sz w:val="24"/>
          <w:szCs w:val="24"/>
        </w:rPr>
        <w:t xml:space="preserve">.Sprawdziany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są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zapowiadan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rzez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auczyciel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co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ajmniej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z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tygodniowym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wyprzedzeniem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>.</w:t>
      </w:r>
    </w:p>
    <w:p w:rsidR="00721F4A" w:rsidRPr="004447AD" w:rsidRDefault="00721F4A" w:rsidP="007578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7AD">
        <w:rPr>
          <w:rFonts w:ascii="Times New Roman" w:hAnsi="Times New Roman" w:cs="Times New Roman"/>
          <w:b/>
          <w:sz w:val="24"/>
          <w:szCs w:val="24"/>
        </w:rPr>
        <w:t>3.</w:t>
      </w:r>
      <w:r w:rsidRPr="004447AD">
        <w:rPr>
          <w:rFonts w:ascii="Times New Roman" w:hAnsi="Times New Roman" w:cs="Times New Roman"/>
          <w:sz w:val="24"/>
          <w:szCs w:val="24"/>
        </w:rPr>
        <w:t xml:space="preserve">Kartkówki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odpowiedzi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ustn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obejmują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materiał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z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trzech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ostatnich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tematów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i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muszą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być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zapowiadan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rzez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auczyciel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>.</w:t>
      </w:r>
    </w:p>
    <w:p w:rsidR="00721F4A" w:rsidRPr="004447AD" w:rsidRDefault="00721F4A" w:rsidP="007578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7AD">
        <w:rPr>
          <w:rFonts w:ascii="Times New Roman" w:hAnsi="Times New Roman" w:cs="Times New Roman"/>
          <w:b/>
          <w:sz w:val="24"/>
          <w:szCs w:val="24"/>
        </w:rPr>
        <w:t>4</w:t>
      </w:r>
      <w:r w:rsidRPr="004447AD">
        <w:rPr>
          <w:rFonts w:ascii="Times New Roman" w:hAnsi="Times New Roman" w:cs="Times New Roman"/>
          <w:sz w:val="24"/>
          <w:szCs w:val="24"/>
        </w:rPr>
        <w:t xml:space="preserve">.Uczeń ma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rawo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oprawić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sprawdzian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w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ciągu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dwóch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tygodni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od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otrzymani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oceny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termin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oprawy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ustal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auczyciel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>).</w:t>
      </w:r>
    </w:p>
    <w:p w:rsidR="00721F4A" w:rsidRPr="004447AD" w:rsidRDefault="00721F4A" w:rsidP="007578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7AD">
        <w:rPr>
          <w:rFonts w:ascii="Times New Roman" w:hAnsi="Times New Roman" w:cs="Times New Roman"/>
          <w:b/>
          <w:sz w:val="24"/>
          <w:szCs w:val="24"/>
        </w:rPr>
        <w:t>5</w:t>
      </w:r>
      <w:r w:rsidRPr="004447AD">
        <w:rPr>
          <w:rFonts w:ascii="Times New Roman" w:hAnsi="Times New Roman" w:cs="Times New Roman"/>
          <w:sz w:val="24"/>
          <w:szCs w:val="24"/>
        </w:rPr>
        <w:t xml:space="preserve">.Uczeń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ieobecny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sprawdziani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musi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go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apisać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w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termini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wyznaczonym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rzez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auczyciel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>.</w:t>
      </w:r>
    </w:p>
    <w:p w:rsidR="00721F4A" w:rsidRPr="004447AD" w:rsidRDefault="00721F4A" w:rsidP="007578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7AD">
        <w:rPr>
          <w:rFonts w:ascii="Times New Roman" w:hAnsi="Times New Roman" w:cs="Times New Roman"/>
          <w:b/>
          <w:sz w:val="24"/>
          <w:szCs w:val="24"/>
        </w:rPr>
        <w:t>6</w:t>
      </w:r>
      <w:r w:rsidRPr="004447AD">
        <w:rPr>
          <w:rFonts w:ascii="Times New Roman" w:hAnsi="Times New Roman" w:cs="Times New Roman"/>
          <w:sz w:val="24"/>
          <w:szCs w:val="24"/>
        </w:rPr>
        <w:t xml:space="preserve">.W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rzypadku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dłuższej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ieobecności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uczni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w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szkol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auczyciel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indywidualni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ustal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termin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adrobieni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zaległości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>.</w:t>
      </w:r>
    </w:p>
    <w:p w:rsidR="00721F4A" w:rsidRPr="004447AD" w:rsidRDefault="00721F4A" w:rsidP="007578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7AD">
        <w:rPr>
          <w:rFonts w:ascii="Times New Roman" w:hAnsi="Times New Roman" w:cs="Times New Roman"/>
          <w:b/>
          <w:sz w:val="24"/>
          <w:szCs w:val="24"/>
        </w:rPr>
        <w:t>7</w:t>
      </w:r>
      <w:r w:rsidRPr="004447AD">
        <w:rPr>
          <w:rFonts w:ascii="Times New Roman" w:hAnsi="Times New Roman" w:cs="Times New Roman"/>
          <w:sz w:val="24"/>
          <w:szCs w:val="24"/>
        </w:rPr>
        <w:t xml:space="preserve">.Uczeń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i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ma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możliwości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zaliczani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ozostawionych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zaległości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koniec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semestru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lub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koniec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roku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>.</w:t>
      </w:r>
    </w:p>
    <w:p w:rsidR="00721F4A" w:rsidRPr="004447AD" w:rsidRDefault="00721F4A" w:rsidP="007578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7AD">
        <w:rPr>
          <w:rFonts w:ascii="Times New Roman" w:hAnsi="Times New Roman" w:cs="Times New Roman"/>
          <w:b/>
          <w:sz w:val="24"/>
          <w:szCs w:val="24"/>
        </w:rPr>
        <w:t>8</w:t>
      </w:r>
      <w:r w:rsidRPr="004447AD">
        <w:rPr>
          <w:rFonts w:ascii="Times New Roman" w:hAnsi="Times New Roman" w:cs="Times New Roman"/>
          <w:sz w:val="24"/>
          <w:szCs w:val="24"/>
        </w:rPr>
        <w:t xml:space="preserve">.Uczniowi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rzysługuj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ieprzygotowani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lekcji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lub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2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razy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w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semestrz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. O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liczbi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ieprzygotowań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decyduj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tygodniow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ilość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godzin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danego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rzedmiotu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>.</w:t>
      </w:r>
    </w:p>
    <w:p w:rsidR="00721F4A" w:rsidRPr="004447AD" w:rsidRDefault="00721F4A" w:rsidP="007578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7AD">
        <w:rPr>
          <w:rFonts w:ascii="Times New Roman" w:hAnsi="Times New Roman" w:cs="Times New Roman"/>
          <w:b/>
          <w:sz w:val="24"/>
          <w:szCs w:val="24"/>
        </w:rPr>
        <w:t>9</w:t>
      </w:r>
      <w:r w:rsidRPr="004447AD">
        <w:rPr>
          <w:rFonts w:ascii="Times New Roman" w:hAnsi="Times New Roman" w:cs="Times New Roman"/>
          <w:sz w:val="24"/>
          <w:szCs w:val="24"/>
        </w:rPr>
        <w:t xml:space="preserve">.Nieprzygotowanie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ależy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zgłosić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oczątku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lekcji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, z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owodu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braku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wiedzy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lub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zadani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domowego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lub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zeszytu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(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i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dotyczy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zapowiedzianych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kartkówek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lekcji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owtórzeniowych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>).</w:t>
      </w:r>
    </w:p>
    <w:p w:rsidR="00721F4A" w:rsidRPr="004447AD" w:rsidRDefault="00721F4A" w:rsidP="007578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7AD">
        <w:rPr>
          <w:rFonts w:ascii="Times New Roman" w:hAnsi="Times New Roman" w:cs="Times New Roman"/>
          <w:b/>
          <w:sz w:val="24"/>
          <w:szCs w:val="24"/>
        </w:rPr>
        <w:t>10</w:t>
      </w:r>
      <w:r w:rsidRPr="004447AD">
        <w:rPr>
          <w:rFonts w:ascii="Times New Roman" w:hAnsi="Times New Roman" w:cs="Times New Roman"/>
          <w:sz w:val="24"/>
          <w:szCs w:val="24"/>
        </w:rPr>
        <w:t xml:space="preserve">.Ocena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śródroczn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roczn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jest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średni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ważoną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Uzyskan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rzez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uczni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średni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ocen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jest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dl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auczyciel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wyłączni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wartością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omocniczą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rzy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wystawianiu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oceny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śródrocznej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rocznej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>.</w:t>
      </w:r>
    </w:p>
    <w:p w:rsidR="00721F4A" w:rsidRPr="004447AD" w:rsidRDefault="00721F4A" w:rsidP="004447A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7AD">
        <w:rPr>
          <w:rFonts w:ascii="Times New Roman" w:hAnsi="Times New Roman" w:cs="Times New Roman"/>
          <w:b/>
          <w:sz w:val="24"/>
          <w:szCs w:val="24"/>
        </w:rPr>
        <w:t>11</w:t>
      </w:r>
      <w:r w:rsidRPr="004447AD">
        <w:rPr>
          <w:rFonts w:ascii="Times New Roman" w:hAnsi="Times New Roman" w:cs="Times New Roman"/>
          <w:sz w:val="24"/>
          <w:szCs w:val="24"/>
        </w:rPr>
        <w:t xml:space="preserve">.Wagi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oszczególnych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ocen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ustal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auczyciel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danego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rzedmiotu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>.</w:t>
      </w:r>
    </w:p>
    <w:p w:rsidR="00721F4A" w:rsidRPr="004447AD" w:rsidRDefault="00721F4A" w:rsidP="007578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7AD">
        <w:rPr>
          <w:rFonts w:ascii="Times New Roman" w:hAnsi="Times New Roman" w:cs="Times New Roman"/>
          <w:b/>
          <w:sz w:val="24"/>
          <w:szCs w:val="24"/>
        </w:rPr>
        <w:t>12</w:t>
      </w:r>
      <w:r w:rsidRPr="004447A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Uczeń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ma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obowiązek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starannego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rowadzeni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zeszytu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rzedmiotowego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, w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którym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otuj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wszystki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informacj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odan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rzez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auczyciel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>.</w:t>
      </w:r>
    </w:p>
    <w:p w:rsidR="00721F4A" w:rsidRPr="004447AD" w:rsidRDefault="00721F4A" w:rsidP="007578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7AD">
        <w:rPr>
          <w:rFonts w:ascii="Times New Roman" w:hAnsi="Times New Roman" w:cs="Times New Roman"/>
          <w:b/>
          <w:sz w:val="24"/>
          <w:szCs w:val="24"/>
        </w:rPr>
        <w:t>13</w:t>
      </w:r>
      <w:r w:rsidRPr="004447AD">
        <w:rPr>
          <w:rFonts w:ascii="Times New Roman" w:hAnsi="Times New Roman" w:cs="Times New Roman"/>
          <w:sz w:val="24"/>
          <w:szCs w:val="24"/>
        </w:rPr>
        <w:t xml:space="preserve">.Uczeń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uzyskuj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oceny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zgodni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z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rocentową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skalą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zamieszczoną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w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Wewnąt</w:t>
      </w:r>
      <w:r w:rsidR="00757831" w:rsidRPr="004447AD">
        <w:rPr>
          <w:rFonts w:ascii="Times New Roman" w:hAnsi="Times New Roman" w:cs="Times New Roman"/>
          <w:sz w:val="24"/>
          <w:szCs w:val="24"/>
        </w:rPr>
        <w:t>rzszkolnym</w:t>
      </w:r>
      <w:proofErr w:type="spellEnd"/>
      <w:r w:rsidR="00757831"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7831" w:rsidRPr="004447AD">
        <w:rPr>
          <w:rFonts w:ascii="Times New Roman" w:hAnsi="Times New Roman" w:cs="Times New Roman"/>
          <w:sz w:val="24"/>
          <w:szCs w:val="24"/>
        </w:rPr>
        <w:t>Systemie</w:t>
      </w:r>
      <w:proofErr w:type="spellEnd"/>
      <w:r w:rsidR="00757831"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7831" w:rsidRPr="004447AD">
        <w:rPr>
          <w:rFonts w:ascii="Times New Roman" w:hAnsi="Times New Roman" w:cs="Times New Roman"/>
          <w:sz w:val="24"/>
          <w:szCs w:val="24"/>
        </w:rPr>
        <w:t>Oceniania</w:t>
      </w:r>
      <w:proofErr w:type="spellEnd"/>
      <w:r w:rsidR="00757831" w:rsidRPr="004447A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57831" w:rsidRPr="004447AD">
        <w:rPr>
          <w:rFonts w:ascii="Times New Roman" w:hAnsi="Times New Roman" w:cs="Times New Roman"/>
          <w:sz w:val="24"/>
          <w:szCs w:val="24"/>
        </w:rPr>
        <w:t>Statut</w:t>
      </w:r>
      <w:proofErr w:type="spellEnd"/>
      <w:r w:rsidR="00757831"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7831" w:rsidRPr="004447AD">
        <w:rPr>
          <w:rFonts w:ascii="Times New Roman" w:hAnsi="Times New Roman" w:cs="Times New Roman"/>
          <w:sz w:val="24"/>
          <w:szCs w:val="24"/>
        </w:rPr>
        <w:t>Szkoły</w:t>
      </w:r>
      <w:proofErr w:type="spellEnd"/>
      <w:r w:rsidR="00757831" w:rsidRPr="004447AD">
        <w:rPr>
          <w:rFonts w:ascii="Times New Roman" w:hAnsi="Times New Roman" w:cs="Times New Roman"/>
          <w:sz w:val="24"/>
          <w:szCs w:val="24"/>
        </w:rPr>
        <w:t xml:space="preserve"> §</w:t>
      </w:r>
      <w:r w:rsidRPr="004447AD">
        <w:rPr>
          <w:rFonts w:ascii="Times New Roman" w:hAnsi="Times New Roman" w:cs="Times New Roman"/>
          <w:sz w:val="24"/>
          <w:szCs w:val="24"/>
        </w:rPr>
        <w:t>131 ).</w:t>
      </w:r>
    </w:p>
    <w:p w:rsidR="00721F4A" w:rsidRPr="004447AD" w:rsidRDefault="00721F4A" w:rsidP="007578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7AD">
        <w:rPr>
          <w:rFonts w:ascii="Times New Roman" w:hAnsi="Times New Roman" w:cs="Times New Roman"/>
          <w:b/>
          <w:sz w:val="24"/>
          <w:szCs w:val="24"/>
        </w:rPr>
        <w:t xml:space="preserve">14. </w:t>
      </w:r>
      <w:r w:rsidRPr="004447AD">
        <w:rPr>
          <w:rFonts w:ascii="Times New Roman" w:hAnsi="Times New Roman" w:cs="Times New Roman"/>
          <w:sz w:val="24"/>
          <w:szCs w:val="24"/>
        </w:rPr>
        <w:t xml:space="preserve">W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rzypadku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oceny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iedostatecznej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koniec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ierwszego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semestru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auczyciel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decyduj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konieczności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zaliczeni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materiału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>.</w:t>
      </w:r>
    </w:p>
    <w:p w:rsidR="00265279" w:rsidRPr="004447AD" w:rsidRDefault="00721F4A" w:rsidP="004447A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47AD">
        <w:rPr>
          <w:rFonts w:ascii="Times New Roman" w:hAnsi="Times New Roman" w:cs="Times New Roman"/>
          <w:b/>
          <w:sz w:val="24"/>
          <w:szCs w:val="24"/>
        </w:rPr>
        <w:t xml:space="preserve">15. </w:t>
      </w:r>
      <w:r w:rsidRPr="004447AD">
        <w:rPr>
          <w:rFonts w:ascii="Times New Roman" w:hAnsi="Times New Roman" w:cs="Times New Roman"/>
          <w:sz w:val="24"/>
          <w:szCs w:val="24"/>
        </w:rPr>
        <w:t xml:space="preserve">W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przypadku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zdalnego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nauczania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uczeń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stosuje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się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regulaminu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7AD">
        <w:rPr>
          <w:rFonts w:ascii="Times New Roman" w:hAnsi="Times New Roman" w:cs="Times New Roman"/>
          <w:sz w:val="24"/>
          <w:szCs w:val="24"/>
        </w:rPr>
        <w:t>szkoły</w:t>
      </w:r>
      <w:proofErr w:type="spellEnd"/>
      <w:r w:rsidRPr="004447AD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sectPr w:rsidR="00265279" w:rsidRPr="004447AD" w:rsidSect="004447AD">
      <w:type w:val="continuous"/>
      <w:pgSz w:w="11910" w:h="16840"/>
      <w:pgMar w:top="1440" w:right="1080" w:bottom="1440" w:left="1080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A1MjYxtjQwNTY3NTNT0lEKTi0uzszPAykwrAUAuAPaqiwAAAA="/>
  </w:docVars>
  <w:rsids>
    <w:rsidRoot w:val="000906EA"/>
    <w:rsid w:val="000906EA"/>
    <w:rsid w:val="000A5C65"/>
    <w:rsid w:val="00265279"/>
    <w:rsid w:val="004447AD"/>
    <w:rsid w:val="00491863"/>
    <w:rsid w:val="00641730"/>
    <w:rsid w:val="00721F4A"/>
    <w:rsid w:val="00757831"/>
    <w:rsid w:val="00E70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DB3320"/>
  <w15:docId w15:val="{FBAF97DE-28CF-492A-9740-09D953C76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sid w:val="00641730"/>
    <w:rPr>
      <w:rFonts w:ascii="Georgia" w:eastAsia="Georgia" w:hAnsi="Georgia" w:cs="Georgi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641730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sid w:val="00641730"/>
    <w:rPr>
      <w:sz w:val="20"/>
      <w:szCs w:val="20"/>
    </w:rPr>
  </w:style>
  <w:style w:type="paragraph" w:styleId="Akapitzlist">
    <w:name w:val="List Paragraph"/>
    <w:basedOn w:val="Normalny"/>
    <w:uiPriority w:val="1"/>
    <w:qFormat/>
    <w:rsid w:val="00641730"/>
  </w:style>
  <w:style w:type="paragraph" w:customStyle="1" w:styleId="TableParagraph">
    <w:name w:val="Table Paragraph"/>
    <w:basedOn w:val="Normalny"/>
    <w:uiPriority w:val="1"/>
    <w:qFormat/>
    <w:rsid w:val="00641730"/>
  </w:style>
  <w:style w:type="paragraph" w:styleId="Tekstdymka">
    <w:name w:val="Balloon Text"/>
    <w:basedOn w:val="Normalny"/>
    <w:link w:val="TekstdymkaZnak"/>
    <w:uiPriority w:val="99"/>
    <w:semiHidden/>
    <w:unhideWhenUsed/>
    <w:rsid w:val="004447A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447AD"/>
    <w:rPr>
      <w:rFonts w:ascii="Segoe UI" w:eastAsia="Georg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77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Justyna Nojszewska</cp:lastModifiedBy>
  <cp:revision>4</cp:revision>
  <cp:lastPrinted>2020-09-08T10:55:00Z</cp:lastPrinted>
  <dcterms:created xsi:type="dcterms:W3CDTF">2020-09-02T20:07:00Z</dcterms:created>
  <dcterms:modified xsi:type="dcterms:W3CDTF">2020-09-08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5T00:00:00Z</vt:filetime>
  </property>
  <property fmtid="{D5CDD505-2E9C-101B-9397-08002B2CF9AE}" pid="3" name="Creator">
    <vt:lpwstr>Adobe InDesign CS6 (Windows)</vt:lpwstr>
  </property>
  <property fmtid="{D5CDD505-2E9C-101B-9397-08002B2CF9AE}" pid="4" name="LastSaved">
    <vt:filetime>2018-01-15T00:00:00Z</vt:filetime>
  </property>
</Properties>
</file>